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p>
      <w:pPr>
        <w:pStyle w:val="FirstParagraph"/>
      </w:pPr>
      <w:r>
        <w:t xml:space="preserve">Ayesha Khan</w:t>
      </w:r>
      <w:r>
        <w:br/>
      </w:r>
      <w:r>
        <w:t xml:space="preserve">123 Oceanographic Avenue</w:t>
      </w:r>
      <w:r>
        <w:br/>
      </w:r>
      <w:r>
        <w:t xml:space="preserve">Karachi, Sindh 75540</w:t>
      </w:r>
      <w:r>
        <w:br/>
      </w:r>
      <w:r>
        <w:t xml:space="preserve">Pakistan</w:t>
      </w:r>
    </w:p>
    <w:p>
      <w:pPr>
        <w:pStyle w:val="BodyText"/>
      </w:pPr>
      <w:r>
        <w:t xml:space="preserve">Date: October 26, 2023</w:t>
      </w:r>
    </w:p>
    <w:p>
      <w:pPr>
        <w:pStyle w:val="BodyText"/>
      </w:pPr>
      <w:r>
        <w:t xml:space="preserve">Dr. Farida Hassan</w:t>
      </w:r>
      <w:r>
        <w:br/>
      </w:r>
      <w:r>
        <w:t xml:space="preserve">Director, Marine Research Division</w:t>
      </w:r>
      <w:r>
        <w:br/>
      </w:r>
      <w:r>
        <w:t xml:space="preserve">Pakistan Marine Environmental Institute (PMEI)</w:t>
      </w:r>
      <w:r>
        <w:br/>
      </w:r>
      <w:r>
        <w:t xml:space="preserve">Port Grand Complex, Block 12-C</w:t>
      </w:r>
      <w:r>
        <w:br/>
      </w:r>
      <w:r>
        <w:t xml:space="preserve">Karachi, Sindh 75500</w:t>
      </w:r>
    </w:p>
    <w:bookmarkStart w:id="20" w:name="internship-application-letter"/>
    <w:p>
      <w:pPr>
        <w:pStyle w:val="Heading1"/>
      </w:pPr>
      <w:r>
        <w:t xml:space="preserve">Internship Application Letter</w:t>
      </w:r>
    </w:p>
    <w:p>
      <w:pPr>
        <w:pStyle w:val="FirstParagraph"/>
      </w:pPr>
      <w:r>
        <w:t xml:space="preserve">For the Position of Oceanographic Research Intern</w:t>
      </w:r>
    </w:p>
    <w:p>
      <w:pPr>
        <w:pStyle w:val="BodyText"/>
      </w:pPr>
      <w:r>
        <w:t xml:space="preserve">Dear Dr. Hassan,</w:t>
      </w:r>
    </w:p>
    <w:p>
      <w:pPr>
        <w:pStyle w:val="BodyText"/>
      </w:pPr>
      <w:r>
        <w:t xml:space="preserve">I am writing to express my profound enthusiasm for the Oceanographer Internship opportunity at the Pakistan Marine Environmental Institute (PMEI) in Karachi, as advertised on the Ministry of Maritime Affairs' career portal. With a Bachelor's degree in Marine Science from the University of Karachi and hands-on experience in coastal ecosystem analysis, I am eager to contribute to PMEI's mission of safeguarding Pakistan's marine heritage—a mission that holds particular urgency for our nation's coastline along the Arabian Sea. This Internship Application Letter represents my formal submission for the Oceanographer position, reflecting my deep commitment to advancing oceanographic research within Pakistan Karachi.</w:t>
      </w:r>
    </w:p>
    <w:p>
      <w:pPr>
        <w:pStyle w:val="BodyText"/>
      </w:pPr>
      <w:r>
        <w:t xml:space="preserve">My academic journey has been meticulously aligned with the environmental challenges facing Pakistan Karachi's marine ecosystems. During my undergraduate studies at University of Karachi's Department of Marine Sciences, I specialized in coastal oceanography and conducted fieldwork along the Sindh coast, analyzing sediment composition and plankton biodiversity from Kiamari to Hub River delta. One pivotal project involved measuring microplastic concentrations in Karachi Harbour—where I documented levels exceeding international thresholds by 37% during monsoon seasons. This research directly informed my thesis on "Anthropogenic Pollution Pathways in Urban Coastal Zones," which earned recognition at the National Marine Science Symposium. I understand that Pakistan's coastal communities, particularly those in Karachi, face mounting threats from industrial discharge and rising sea levels—a reality that makes this internship position more than academic; it is a professional imperative for our nation.</w:t>
      </w:r>
    </w:p>
    <w:p>
      <w:pPr>
        <w:pStyle w:val="BodyText"/>
      </w:pPr>
      <w:r>
        <w:t xml:space="preserve">What distinguishes my application is my technical proficiency tailored to Karachi's specific oceanographic context. I am proficient in:</w:t>
      </w:r>
    </w:p>
    <w:p>
      <w:pPr>
        <w:numPr>
          <w:ilvl w:val="0"/>
          <w:numId w:val="1001"/>
        </w:numPr>
        <w:pStyle w:val="Compact"/>
      </w:pPr>
      <w:r>
        <w:t xml:space="preserve">Geospatial analysis using QGIS and ArcGIS for mapping coastal erosion patterns along Karachi's 375km coastline</w:t>
      </w:r>
    </w:p>
    <w:p>
      <w:pPr>
        <w:numPr>
          <w:ilvl w:val="0"/>
          <w:numId w:val="1001"/>
        </w:numPr>
        <w:pStyle w:val="Compact"/>
      </w:pPr>
      <w:r>
        <w:t xml:space="preserve">Niskin bottle sampling protocols for water column profiling at critical sites like Sonmiani Bay and Keamari</w:t>
      </w:r>
    </w:p>
    <w:p>
      <w:pPr>
        <w:numPr>
          <w:ilvl w:val="0"/>
          <w:numId w:val="1001"/>
        </w:numPr>
        <w:pStyle w:val="Compact"/>
      </w:pPr>
      <w:r>
        <w:t xml:space="preserve">CTD (Conductivity-Temperature-Depth) data interpretation essential for understanding monsoon-driven thermohaline changes in the Arabian Sea near Karachi</w:t>
      </w:r>
    </w:p>
    <w:p>
      <w:pPr>
        <w:numPr>
          <w:ilvl w:val="0"/>
          <w:numId w:val="1001"/>
        </w:numPr>
        <w:pStyle w:val="Compact"/>
      </w:pPr>
      <w:r>
        <w:t xml:space="preserve">Statistical analysis with R programming to model climate impact scenarios on fisheries productivity—vital for Pakistan's 47% coastal population dependent on marine resources</w:t>
      </w:r>
    </w:p>
    <w:p>
      <w:pPr>
        <w:pStyle w:val="FirstParagraph"/>
      </w:pPr>
      <w:r>
        <w:t xml:space="preserve">I have also developed practical field experience through my role as a Research Assistant at the Karachi Coastal Watch Project. For six months, I collaborated with local fishermen to collect benthic samples across eight Karachi coastline sites, documenting habitat degradation linked to port expansion activities. This work required navigating complex community dynamics—a skill I now recognize as equally vital as technical expertise for sustainable oceanography in Pakistan Karachi. My field reports were later referenced by the Sindh Environmental Protection Agency in their 2022 Coastal Management Framework, demonstrating how localized research can inform policy decisions affecting millions.</w:t>
      </w:r>
    </w:p>
    <w:p>
      <w:pPr>
        <w:pStyle w:val="BodyText"/>
      </w:pPr>
      <w:r>
        <w:t xml:space="preserve">My motivation transcends academic requirements; it stems from witnessing Karachi's vulnerable marine ecosystems firsthand. During the 2021 cyclone "Gati," I assisted in deploying emergency buoys in Malir River estuary to monitor salinity surges threatening freshwater aquifers—a project that crystallized for me why oceanographic research must be hyper-localized. Pakistan Karachi, with its unique confluence of industrial activity (the world's 14th largest port), dense population, and climate-vulnerable coastlines, demands oceanographers who understand both global science and local realities. PMEI's work on the "Karachi Bay Integrated Coastal Zone Management Plan" particularly resonates with my expertise in urban marine systems—I would be honored to contribute to such critical initiatives.</w:t>
      </w:r>
    </w:p>
    <w:p>
      <w:pPr>
        <w:pStyle w:val="BodyText"/>
      </w:pPr>
      <w:r>
        <w:t xml:space="preserve">What sets me apart as a candidate for this Oceanographer internship is my commitment to knowledge transfer within Pakistan. I have created bilingual (Urdu/English) educational modules on coastal conservation for high school students at Karachi's National University of Sciences &amp; Technology, reaching over 200 students across three districts. I believe effective oceanography must empower communities, not just generate data—a philosophy that aligns with PMEI's community engagement pillars. Furthermore, my fluency in Urdu and Sindhi enables me to bridge communication gaps between international researchers and local stakeholders—essential for ethical fieldwork in Pakistan Karachi's diverse coastal zones.</w:t>
      </w:r>
    </w:p>
    <w:p>
      <w:pPr>
        <w:pStyle w:val="BodyText"/>
      </w:pPr>
      <w:r>
        <w:t xml:space="preserve">I am particularly drawn to PMEI's collaborative approach with the National Institute of Oceanography (NIO) on the "Arabian Sea Climate Resilience Initiative." I would welcome the opportunity to assist in their upcoming research cruise departing from Port Qasim in December 2023, where my experience with shipboard instrumentation could support sediment core analysis. Having followed PMEI's groundbreaking work on coral bleaching monitoring at Karachi's Gharo Beach, I am eager to apply my skills to protect these fragile ecosystems that support 85% of Pakistan's artisanal fisheries.</w:t>
      </w:r>
    </w:p>
    <w:p>
      <w:pPr>
        <w:pStyle w:val="BodyText"/>
      </w:pPr>
      <w:r>
        <w:t xml:space="preserve">My resume details additional competencies including first aid certification for marine fieldwork and proficiency in operating CTD sensors aboard the NIO research vessel "PNS Agha Khan." I have also attended PMEI's "Marine Data Literacy Workshops" (2022) to familiarize myself with your institutional protocols—demonstrating my proactive engagement with Karachi's oceanographic community. This internship represents not just a professional milestone, but an opportunity to contribute meaningfully to Pakistan's maritime future at a critical juncture.</w:t>
      </w:r>
    </w:p>
    <w:p>
      <w:pPr>
        <w:pStyle w:val="BodyText"/>
      </w:pPr>
      <w:r>
        <w:t xml:space="preserve">As we face accelerating climate impacts on Pakistan Karachi's coastline—from increased storm surges to sea-level rise threatening 30% of the city's infrastructure—the need for locally grounded oceanographic expertise has never been more urgent. I am confident that my technical skills, field experience in this specific region, and deep understanding of Pakistan's marine challenges position me to deliver immediate value during this internship. I would be honored to bring my passion for coastal science to PMEI's mission and learn from your esteemed team of oceanographers.</w:t>
      </w:r>
    </w:p>
    <w:p>
      <w:pPr>
        <w:pStyle w:val="BodyText"/>
      </w:pPr>
      <w:r>
        <w:t xml:space="preserve">I welcome the opportunity to discuss how my background aligns with PMEI's objectives in a personal interview at your earliest convenience. Thank you for considering my application for this vital Oceanographer internship. I look forward to contributing to the protection and sustainable management of Pakistan Karachi's irreplaceable marine environment.</w:t>
      </w:r>
    </w:p>
    <w:p>
      <w:pPr>
        <w:pStyle w:val="BodyText"/>
      </w:pPr>
      <w:r>
        <w:t xml:space="preserve">Sincerely,</w:t>
      </w:r>
    </w:p>
    <w:p>
      <w:pPr>
        <w:pStyle w:val="BodyText"/>
      </w:pPr>
      <w:r>
        <w:t xml:space="preserve">Ayesha Khan</w:t>
      </w:r>
    </w:p>
    <w:p>
      <w:pPr>
        <w:pStyle w:val="BodyText"/>
      </w:pPr>
      <w:r>
        <w:t xml:space="preserve">Phone: +92 312 1234567 | Email: ayesha.khan@karachiuniversity.edu.pk</w:t>
      </w:r>
    </w:p>
    <w:p>
      <w:pPr>
        <w:pStyle w:val="BodyText"/>
      </w:pPr>
      <w:r>
        <w:t xml:space="preserve">Word Count: 872 | This document is part of a formal Internship Application Letter for an Oceanographer position in Pakistan Karac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5-12-10T03:26:42Z</dcterms:created>
  <dcterms:modified xsi:type="dcterms:W3CDTF">2025-12-10T03:26:42Z</dcterms:modified>
</cp:coreProperties>
</file>

<file path=docProps/custom.xml><?xml version="1.0" encoding="utf-8"?>
<Properties xmlns="http://schemas.openxmlformats.org/officeDocument/2006/custom-properties" xmlns:vt="http://schemas.openxmlformats.org/officeDocument/2006/docPropsVTypes"/>
</file>